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b7e602</w:t>
            </w:r>
            <w:r>
              <w:t xml:space="preserve"> </w:t>
            </w:r>
            <w:r>
              <w:t xml:space="preserve">del 29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u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c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m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m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 de la generalidad: no representa en realidad a ninguna arquitectura. Si consideramos a la arquitectura como la elección de una decisión de diseños sobre otra, las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9T21:37:35Z</dcterms:created>
  <dcterms:modified xsi:type="dcterms:W3CDTF">2023-07-29T21:3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